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0AD6B6" w14:textId="0C6D2911" w:rsidR="001E142C" w:rsidRDefault="007121BD" w:rsidP="007121BD">
      <w:pPr>
        <w:spacing w:line="240" w:lineRule="auto"/>
        <w:rPr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69D76F8" wp14:editId="2016410C">
            <wp:simplePos x="0" y="0"/>
            <wp:positionH relativeFrom="margin">
              <wp:posOffset>209550</wp:posOffset>
            </wp:positionH>
            <wp:positionV relativeFrom="paragraph">
              <wp:posOffset>-19050</wp:posOffset>
            </wp:positionV>
            <wp:extent cx="1076325" cy="948690"/>
            <wp:effectExtent l="0" t="0" r="9525" b="3810"/>
            <wp:wrapNone/>
            <wp:docPr id="2" name="Picture 2" descr="Cart, grocery, shopping, shopping cart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rt, grocery, shopping, shopping cart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94" t="18710" r="12902" b="17032"/>
                    <a:stretch/>
                  </pic:blipFill>
                  <pic:spPr bwMode="auto">
                    <a:xfrm>
                      <a:off x="0" y="0"/>
                      <a:ext cx="1076325" cy="9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21BD">
        <w:rPr>
          <w:b/>
          <w:bCs/>
          <w:sz w:val="36"/>
          <w:szCs w:val="36"/>
        </w:rPr>
        <w:t xml:space="preserve">                                                      </w:t>
      </w:r>
    </w:p>
    <w:p w14:paraId="1FF96E09" w14:textId="5CA7040C" w:rsidR="007121BD" w:rsidRDefault="007121BD" w:rsidP="007121BD">
      <w:pPr>
        <w:tabs>
          <w:tab w:val="left" w:pos="2625"/>
        </w:tabs>
        <w:rPr>
          <w:sz w:val="44"/>
          <w:szCs w:val="44"/>
        </w:rPr>
      </w:pPr>
      <w:r w:rsidRPr="007121BD">
        <w:rPr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7FF12DA7" wp14:editId="6280608B">
            <wp:simplePos x="0" y="0"/>
            <wp:positionH relativeFrom="margin">
              <wp:posOffset>352425</wp:posOffset>
            </wp:positionH>
            <wp:positionV relativeFrom="paragraph">
              <wp:posOffset>1457960</wp:posOffset>
            </wp:positionV>
            <wp:extent cx="914400" cy="929640"/>
            <wp:effectExtent l="0" t="0" r="0" b="3810"/>
            <wp:wrapNone/>
            <wp:docPr id="1" name="Picture 1" descr="whatsapp business Logo Vector (.EPS)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sapp business Logo Vector (.EPS) Free Downloa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C4594F" wp14:editId="0F071159">
                <wp:simplePos x="0" y="0"/>
                <wp:positionH relativeFrom="column">
                  <wp:posOffset>800100</wp:posOffset>
                </wp:positionH>
                <wp:positionV relativeFrom="paragraph">
                  <wp:posOffset>734060</wp:posOffset>
                </wp:positionV>
                <wp:extent cx="9525" cy="504825"/>
                <wp:effectExtent l="114300" t="0" r="85725" b="4762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B0B82E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63pt;margin-top:57.8pt;width:.75pt;height:39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  <w:r>
        <w:rPr>
          <w:sz w:val="44"/>
          <w:szCs w:val="44"/>
        </w:rPr>
        <w:t xml:space="preserve">                       </w:t>
      </w:r>
      <w:r w:rsidRPr="007121BD">
        <w:rPr>
          <w:b/>
          <w:bCs/>
          <w:sz w:val="32"/>
          <w:szCs w:val="32"/>
        </w:rPr>
        <w:t>PREYASI WEBSITE</w:t>
      </w:r>
    </w:p>
    <w:p w14:paraId="0E53334D" w14:textId="28E3DCE0" w:rsidR="007121BD" w:rsidRPr="007121BD" w:rsidRDefault="007121BD" w:rsidP="007121BD">
      <w:pPr>
        <w:rPr>
          <w:sz w:val="44"/>
          <w:szCs w:val="44"/>
        </w:rPr>
      </w:pPr>
    </w:p>
    <w:p w14:paraId="489D574A" w14:textId="572A8A86" w:rsidR="007121BD" w:rsidRPr="007121BD" w:rsidRDefault="007121BD" w:rsidP="007121BD">
      <w:pPr>
        <w:rPr>
          <w:sz w:val="44"/>
          <w:szCs w:val="44"/>
        </w:rPr>
      </w:pPr>
    </w:p>
    <w:p w14:paraId="16110BF3" w14:textId="270437E1" w:rsidR="007121BD" w:rsidRDefault="007121BD" w:rsidP="007121BD">
      <w:pPr>
        <w:rPr>
          <w:sz w:val="44"/>
          <w:szCs w:val="44"/>
        </w:rPr>
      </w:pPr>
    </w:p>
    <w:p w14:paraId="67E07AF8" w14:textId="59F605B3" w:rsidR="007121BD" w:rsidRPr="007121BD" w:rsidRDefault="007121BD" w:rsidP="007121BD">
      <w:pPr>
        <w:tabs>
          <w:tab w:val="left" w:pos="2325"/>
        </w:tabs>
        <w:spacing w:line="240" w:lineRule="auto"/>
        <w:rPr>
          <w:b/>
          <w:bCs/>
          <w:sz w:val="44"/>
          <w:szCs w:val="44"/>
        </w:rPr>
      </w:pPr>
      <w:r>
        <w:rPr>
          <w:sz w:val="44"/>
          <w:szCs w:val="44"/>
        </w:rPr>
        <w:tab/>
      </w:r>
      <w:r w:rsidRPr="007121BD">
        <w:rPr>
          <w:b/>
          <w:bCs/>
          <w:sz w:val="28"/>
          <w:szCs w:val="28"/>
        </w:rPr>
        <w:t xml:space="preserve">WHATSAPP BUSINESS </w:t>
      </w:r>
    </w:p>
    <w:p w14:paraId="2FED5CB9" w14:textId="77777777" w:rsidR="007121BD" w:rsidRDefault="007121BD" w:rsidP="007121BD">
      <w:pPr>
        <w:tabs>
          <w:tab w:val="left" w:pos="2325"/>
        </w:tabs>
        <w:spacing w:line="240" w:lineRule="auto"/>
        <w:rPr>
          <w:noProof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D0E6EE" wp14:editId="77E38C54">
                <wp:simplePos x="0" y="0"/>
                <wp:positionH relativeFrom="column">
                  <wp:posOffset>809625</wp:posOffset>
                </wp:positionH>
                <wp:positionV relativeFrom="paragraph">
                  <wp:posOffset>561340</wp:posOffset>
                </wp:positionV>
                <wp:extent cx="9525" cy="504825"/>
                <wp:effectExtent l="114300" t="0" r="85725" b="476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8D3D44" id="Straight Arrow Connector 4" o:spid="_x0000_s1026" type="#_x0000_t32" style="position:absolute;margin-left:63.75pt;margin-top:44.2pt;width:.75pt;height:39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  <w:r>
        <w:rPr>
          <w:b/>
          <w:bCs/>
          <w:sz w:val="28"/>
          <w:szCs w:val="28"/>
        </w:rPr>
        <w:tab/>
        <w:t xml:space="preserve">          ACCOUNT</w:t>
      </w:r>
    </w:p>
    <w:p w14:paraId="4E457912" w14:textId="28FBD673" w:rsidR="007121BD" w:rsidRDefault="007121BD" w:rsidP="007121BD">
      <w:pPr>
        <w:tabs>
          <w:tab w:val="left" w:pos="2325"/>
        </w:tabs>
        <w:spacing w:line="240" w:lineRule="auto"/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094AD1A6" wp14:editId="2CEA062E">
            <wp:simplePos x="0" y="0"/>
            <wp:positionH relativeFrom="column">
              <wp:posOffset>400050</wp:posOffset>
            </wp:positionH>
            <wp:positionV relativeFrom="paragraph">
              <wp:posOffset>899795</wp:posOffset>
            </wp:positionV>
            <wp:extent cx="838200" cy="838200"/>
            <wp:effectExtent l="0" t="0" r="0" b="0"/>
            <wp:wrapNone/>
            <wp:docPr id="5" name="Picture 5" descr="View details | Fre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iew details | Free Ico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5EB50B" w14:textId="774C6623" w:rsidR="007121BD" w:rsidRPr="007121BD" w:rsidRDefault="007121BD" w:rsidP="007121BD">
      <w:pPr>
        <w:rPr>
          <w:sz w:val="28"/>
          <w:szCs w:val="28"/>
        </w:rPr>
      </w:pPr>
    </w:p>
    <w:p w14:paraId="010F727C" w14:textId="48A7C10F" w:rsidR="007121BD" w:rsidRPr="007121BD" w:rsidRDefault="007121BD" w:rsidP="007121BD">
      <w:pPr>
        <w:rPr>
          <w:b/>
          <w:bCs/>
          <w:sz w:val="56"/>
          <w:szCs w:val="56"/>
        </w:rPr>
      </w:pPr>
    </w:p>
    <w:p w14:paraId="239FC9D4" w14:textId="440E8343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sz w:val="28"/>
          <w:szCs w:val="28"/>
        </w:rPr>
        <w:tab/>
        <w:t xml:space="preserve">        </w:t>
      </w:r>
      <w:r w:rsidRPr="007121BD">
        <w:rPr>
          <w:b/>
          <w:bCs/>
          <w:sz w:val="28"/>
          <w:szCs w:val="28"/>
        </w:rPr>
        <w:t xml:space="preserve">GIVE DETAILS </w:t>
      </w:r>
    </w:p>
    <w:p w14:paraId="7BCE727C" w14:textId="3A0AF463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514E3ED3" w14:textId="063C8096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1DB0F7" wp14:editId="7797FEA5">
                <wp:simplePos x="0" y="0"/>
                <wp:positionH relativeFrom="column">
                  <wp:posOffset>819150</wp:posOffset>
                </wp:positionH>
                <wp:positionV relativeFrom="paragraph">
                  <wp:posOffset>8890</wp:posOffset>
                </wp:positionV>
                <wp:extent cx="9525" cy="504825"/>
                <wp:effectExtent l="114300" t="0" r="85725" b="476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30C97A" id="Straight Arrow Connector 7" o:spid="_x0000_s1026" type="#_x0000_t32" style="position:absolute;margin-left:64.5pt;margin-top:.7pt;width:.75pt;height:39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" strokecolor="#002060" strokeweight="4.5pt">
                <v:stroke endarrow="block" joinstyle="miter"/>
              </v:shape>
            </w:pict>
          </mc:Fallback>
        </mc:AlternateContent>
      </w:r>
    </w:p>
    <w:p w14:paraId="6FE19E3A" w14:textId="3D8015D9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75D30C8E" w14:textId="7D585C2B" w:rsidR="007121BD" w:rsidRPr="00EC572E" w:rsidRDefault="007121BD" w:rsidP="007121BD">
      <w:pPr>
        <w:tabs>
          <w:tab w:val="left" w:pos="2085"/>
        </w:tabs>
        <w:rPr>
          <w:noProof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5308D1C4" wp14:editId="29BF0EE2">
            <wp:simplePos x="0" y="0"/>
            <wp:positionH relativeFrom="column">
              <wp:posOffset>390525</wp:posOffset>
            </wp:positionH>
            <wp:positionV relativeFrom="paragraph">
              <wp:posOffset>122555</wp:posOffset>
            </wp:positionV>
            <wp:extent cx="1000125" cy="824865"/>
            <wp:effectExtent l="0" t="0" r="9525" b="0"/>
            <wp:wrapNone/>
            <wp:docPr id="6" name="Picture 6" descr="The future of restaurant deliv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he future of restaurant delivery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95" r="14878"/>
                    <a:stretch/>
                  </pic:blipFill>
                  <pic:spPr bwMode="auto">
                    <a:xfrm>
                      <a:off x="0" y="0"/>
                      <a:ext cx="1000125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  <w:sz w:val="48"/>
          <w:szCs w:val="48"/>
        </w:rPr>
        <w:t xml:space="preserve">                         </w:t>
      </w:r>
    </w:p>
    <w:p w14:paraId="66A63743" w14:textId="5AD74B9E" w:rsidR="007121BD" w:rsidRDefault="007121B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EC572E">
        <w:rPr>
          <w:b/>
          <w:bCs/>
          <w:sz w:val="28"/>
          <w:szCs w:val="28"/>
        </w:rPr>
        <w:t xml:space="preserve">     </w:t>
      </w:r>
      <w:r>
        <w:rPr>
          <w:b/>
          <w:bCs/>
          <w:sz w:val="28"/>
          <w:szCs w:val="28"/>
        </w:rPr>
        <w:t>DELIVERY</w:t>
      </w:r>
    </w:p>
    <w:p w14:paraId="107CC890" w14:textId="1E26FFD3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9310E61" w14:textId="4A01791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58EC5F0" w14:textId="414C619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A4838FE" w14:textId="2FBF3407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53BBC85" w14:textId="6FBC1B3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6C480D" w14:textId="3B14CA01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7965371" w14:textId="5A808A0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E048F3D" w14:textId="103CEDAA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7477743" wp14:editId="51723B7B">
            <wp:simplePos x="0" y="0"/>
            <wp:positionH relativeFrom="margin">
              <wp:posOffset>2179057</wp:posOffset>
            </wp:positionH>
            <wp:positionV relativeFrom="paragraph">
              <wp:posOffset>142875</wp:posOffset>
            </wp:positionV>
            <wp:extent cx="1587500" cy="613164"/>
            <wp:effectExtent l="0" t="0" r="0" b="0"/>
            <wp:wrapNone/>
            <wp:docPr id="9" name="Picture 9" descr="Google Pay: Money made simple, by Goo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gle Pay: Money made simple, by Googl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53" b="23777"/>
                    <a:stretch/>
                  </pic:blipFill>
                  <pic:spPr bwMode="auto">
                    <a:xfrm>
                      <a:off x="0" y="0"/>
                      <a:ext cx="1587500" cy="613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57AB76" w14:textId="24F0F793" w:rsidR="00EC572E" w:rsidRDefault="00EC572E" w:rsidP="00B60D4D">
      <w:pPr>
        <w:tabs>
          <w:tab w:val="left" w:pos="2550"/>
        </w:tabs>
        <w:jc w:val="center"/>
        <w:rPr>
          <w:b/>
          <w:bCs/>
          <w:sz w:val="28"/>
          <w:szCs w:val="28"/>
        </w:rPr>
      </w:pPr>
    </w:p>
    <w:p w14:paraId="775EC0A2" w14:textId="53AF984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DAA316F" w14:textId="7C3EEDCF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0162B29" wp14:editId="15360B5F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1689100" cy="598170"/>
            <wp:effectExtent l="0" t="0" r="6350" b="0"/>
            <wp:wrapNone/>
            <wp:docPr id="10" name="Picture 10" descr="Paytm Logo Icon of Flat style - Available in SVG, PNG, EPS, AI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ytm Logo Icon of Flat style - Available in SVG, PNG, EPS, AI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95" b="31068"/>
                    <a:stretch/>
                  </pic:blipFill>
                  <pic:spPr bwMode="auto">
                    <a:xfrm>
                      <a:off x="0" y="0"/>
                      <a:ext cx="1689100" cy="59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F85FA9" w14:textId="1E429AF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1077F27" w14:textId="1509DD54" w:rsidR="00EC572E" w:rsidRDefault="00B60D4D" w:rsidP="00B60D4D">
      <w:pPr>
        <w:tabs>
          <w:tab w:val="left" w:pos="34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712D131F" wp14:editId="5F742D47">
            <wp:simplePos x="0" y="0"/>
            <wp:positionH relativeFrom="margin">
              <wp:align>center</wp:align>
            </wp:positionH>
            <wp:positionV relativeFrom="paragraph">
              <wp:posOffset>169545</wp:posOffset>
            </wp:positionV>
            <wp:extent cx="2306422" cy="882625"/>
            <wp:effectExtent l="0" t="0" r="0" b="0"/>
            <wp:wrapNone/>
            <wp:docPr id="11" name="Picture 11" descr="Amazon Pay Balance Offer - Upto Rs. 4,000 Cashback Per Mon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mazon Pay Balance Offer - Upto Rs. 4,000 Cashback Per Month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359" b="28125"/>
                    <a:stretch/>
                  </pic:blipFill>
                  <pic:spPr bwMode="auto">
                    <a:xfrm>
                      <a:off x="0" y="0"/>
                      <a:ext cx="2306422" cy="8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ab/>
      </w:r>
    </w:p>
    <w:p w14:paraId="11AFAAF8" w14:textId="63EB78E6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C9374AD" w14:textId="0B2BE7B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2C8EB13" w14:textId="1305D8D9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18173A13" wp14:editId="625CB135">
            <wp:simplePos x="0" y="0"/>
            <wp:positionH relativeFrom="margin">
              <wp:align>center</wp:align>
            </wp:positionH>
            <wp:positionV relativeFrom="paragraph">
              <wp:posOffset>2285365</wp:posOffset>
            </wp:positionV>
            <wp:extent cx="3718560" cy="1552409"/>
            <wp:effectExtent l="0" t="0" r="0" b="0"/>
            <wp:wrapNone/>
            <wp:docPr id="15" name="Picture 15" descr="Make a pay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ake a paymen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155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1" locked="0" layoutInCell="1" allowOverlap="1" wp14:anchorId="7A40E080" wp14:editId="321976FB">
            <wp:simplePos x="0" y="0"/>
            <wp:positionH relativeFrom="margin">
              <wp:align>center</wp:align>
            </wp:positionH>
            <wp:positionV relativeFrom="paragraph">
              <wp:posOffset>1494155</wp:posOffset>
            </wp:positionV>
            <wp:extent cx="1498600" cy="594360"/>
            <wp:effectExtent l="0" t="0" r="6350" b="0"/>
            <wp:wrapNone/>
            <wp:docPr id="14" name="Picture 14" descr="UPI records second ever fall in transaction volume, witnesses 4.5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UPI records second ever fall in transaction volume, witnesses 4.5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02" t="30128" r="26122" b="32372"/>
                    <a:stretch/>
                  </pic:blipFill>
                  <pic:spPr bwMode="auto">
                    <a:xfrm>
                      <a:off x="0" y="0"/>
                      <a:ext cx="149860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70528" behindDoc="1" locked="0" layoutInCell="1" allowOverlap="1" wp14:anchorId="574A89C5" wp14:editId="5F0D545C">
            <wp:simplePos x="0" y="0"/>
            <wp:positionH relativeFrom="margin">
              <wp:posOffset>1838325</wp:posOffset>
            </wp:positionH>
            <wp:positionV relativeFrom="paragraph">
              <wp:posOffset>393700</wp:posOffset>
            </wp:positionV>
            <wp:extent cx="2263283" cy="819150"/>
            <wp:effectExtent l="0" t="0" r="381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283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F2FE6B" w14:textId="2034F05C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3081D19" wp14:editId="09511A5B">
            <wp:extent cx="4514850" cy="68008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680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5CB52" w14:textId="5585D0B8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9A50B13" w14:textId="1BA67E6B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D4C9048" w14:textId="5D4809F3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FB2896B" w14:textId="6F4E950D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07FEB9" w14:textId="4052E82B" w:rsidR="003C1CAA" w:rsidRDefault="003C1CAA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C267D9B" wp14:editId="16BBA413">
                <wp:simplePos x="0" y="0"/>
                <wp:positionH relativeFrom="column">
                  <wp:posOffset>2417444</wp:posOffset>
                </wp:positionH>
                <wp:positionV relativeFrom="paragraph">
                  <wp:posOffset>228981</wp:posOffset>
                </wp:positionV>
                <wp:extent cx="1014984" cy="1042416"/>
                <wp:effectExtent l="38100" t="0" r="0" b="0"/>
                <wp:wrapNone/>
                <wp:docPr id="17" name="Arc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790810">
                          <a:off x="0" y="0"/>
                          <a:ext cx="1014984" cy="1042416"/>
                        </a:xfrm>
                        <a:prstGeom prst="arc">
                          <a:avLst/>
                        </a:prstGeom>
                        <a:ln w="4762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BEF98A" id="Arc 17" o:spid="_x0000_s1026" style="position:absolute;margin-left:190.35pt;margin-top:18.05pt;width:79.9pt;height:82.1pt;rotation:-9621985fd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14984,1042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" path="m507492,nsc787772,,1014984,233353,1014984,521208r-507492,l507492,xem507492,nfc787772,,1014984,233353,1014984,521208e" filled="f" strokecolor="white [3212]" strokeweight="3.75pt">
                <v:stroke joinstyle="miter"/>
                <v:path arrowok="t" o:connecttype="custom" o:connectlocs="507492,0;1014984,521208" o:connectangles="0,0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4624" behindDoc="1" locked="0" layoutInCell="1" allowOverlap="1" wp14:anchorId="355DC20B" wp14:editId="7D6C9D6B">
            <wp:simplePos x="0" y="0"/>
            <wp:positionH relativeFrom="page">
              <wp:align>left</wp:align>
            </wp:positionH>
            <wp:positionV relativeFrom="paragraph">
              <wp:posOffset>-2540</wp:posOffset>
            </wp:positionV>
            <wp:extent cx="7704455" cy="433324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4455" cy="433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ab/>
        <w:t xml:space="preserve">  </w:t>
      </w:r>
    </w:p>
    <w:p w14:paraId="51B6603D" w14:textId="53121335" w:rsidR="003C1CAA" w:rsidRDefault="00450D90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87D665" wp14:editId="1D24726D">
                <wp:simplePos x="0" y="0"/>
                <wp:positionH relativeFrom="column">
                  <wp:posOffset>2370093</wp:posOffset>
                </wp:positionH>
                <wp:positionV relativeFrom="paragraph">
                  <wp:posOffset>102757</wp:posOffset>
                </wp:positionV>
                <wp:extent cx="215409" cy="122142"/>
                <wp:effectExtent l="19050" t="0" r="0" b="49530"/>
                <wp:wrapNone/>
                <wp:docPr id="18" name="Isosceles Tri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07505">
                          <a:off x="0" y="0"/>
                          <a:ext cx="215409" cy="122142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96F21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8" o:spid="_x0000_s1026" type="#_x0000_t5" style="position:absolute;margin-left:186.6pt;margin-top:8.1pt;width:16.95pt;height:9.6pt;rotation:1755824fd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" fillcolor="white [3212]" stroked="f" strokeweight="1pt"/>
            </w:pict>
          </mc:Fallback>
        </mc:AlternateContent>
      </w:r>
    </w:p>
    <w:p w14:paraId="558D7881" w14:textId="77777777" w:rsidR="003C1CAA" w:rsidRPr="00450D90" w:rsidRDefault="003C1CAA" w:rsidP="003C1CAA">
      <w:pPr>
        <w:tabs>
          <w:tab w:val="left" w:pos="4248"/>
        </w:tabs>
        <w:rPr>
          <w:b/>
          <w:bCs/>
          <w:sz w:val="44"/>
          <w:szCs w:val="44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</w:p>
    <w:p w14:paraId="34B902FE" w14:textId="1740E1CD" w:rsidR="003C1CAA" w:rsidRPr="003C1CAA" w:rsidRDefault="003C1CA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ab/>
      </w:r>
      <w:r w:rsidRPr="003C1CAA">
        <w:rPr>
          <w:b/>
          <w:bCs/>
          <w:color w:val="FFFFFF" w:themeColor="background1"/>
          <w:sz w:val="28"/>
          <w:szCs w:val="28"/>
        </w:rPr>
        <w:t>Please click on the three</w:t>
      </w:r>
    </w:p>
    <w:p w14:paraId="4A5FB295" w14:textId="27D86931" w:rsidR="003C1CAA" w:rsidRDefault="003C1CA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 w:rsidRPr="003C1CAA">
        <w:rPr>
          <w:b/>
          <w:bCs/>
          <w:color w:val="FFFFFF" w:themeColor="background1"/>
          <w:sz w:val="28"/>
          <w:szCs w:val="28"/>
        </w:rPr>
        <w:tab/>
        <w:t xml:space="preserve">lines </w:t>
      </w:r>
      <w:r>
        <w:rPr>
          <w:b/>
          <w:bCs/>
          <w:color w:val="FFFFFF" w:themeColor="background1"/>
          <w:sz w:val="28"/>
          <w:szCs w:val="28"/>
        </w:rPr>
        <w:t>for style selection</w:t>
      </w:r>
      <w:r w:rsidRPr="003C1CAA">
        <w:rPr>
          <w:b/>
          <w:bCs/>
          <w:color w:val="FFFFFF" w:themeColor="background1"/>
          <w:sz w:val="28"/>
          <w:szCs w:val="28"/>
        </w:rPr>
        <w:t xml:space="preserve"> </w:t>
      </w:r>
    </w:p>
    <w:p w14:paraId="7919BBDE" w14:textId="439625EA" w:rsidR="003C1CAA" w:rsidRPr="003C1CAA" w:rsidRDefault="003C1CAA" w:rsidP="003C1CAA">
      <w:pPr>
        <w:tabs>
          <w:tab w:val="left" w:pos="4248"/>
        </w:tabs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ab/>
      </w:r>
    </w:p>
    <w:p w14:paraId="03878F8A" w14:textId="090E7928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7E01CFE" w14:textId="33912919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2E68625" w14:textId="1ED2D681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79014F1" w14:textId="0D80254A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8234328" w14:textId="4BD3FCA5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9018BD" w14:textId="1911D97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CD1472E" w14:textId="63A4A772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EB8A44B" w14:textId="598408C0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3021441" w14:textId="31D0020B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EB205D" w14:textId="3E454463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25D5113" w14:textId="7310FC5E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FC596F3" w14:textId="74FB856C" w:rsidR="0040684A" w:rsidRDefault="00525721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03A67A2" wp14:editId="0BA6A52B">
            <wp:extent cx="2466975" cy="1200150"/>
            <wp:effectExtent l="0" t="0" r="9525" b="0"/>
            <wp:docPr id="30" name="Graphic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AD200" w14:textId="51B72869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A9618E3" w14:textId="6B45A703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A250351" w14:textId="28FD238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249ABFF" w14:textId="2F580BF6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FCFAA4A" w14:textId="3CC4D57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63EF8DF" w14:textId="18DE6266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6719F4D" w14:textId="6FF901F2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ECC8ADD" w14:textId="2EC012CA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2919A5" w14:textId="171216AB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2F5AE02" w14:textId="62C7B219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306BC1D" w14:textId="220853EF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C79E801" w14:textId="40943A5F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4949A81F" wp14:editId="7E7406A0">
            <wp:simplePos x="118872" y="2258568"/>
            <wp:positionH relativeFrom="column">
              <wp:align>left</wp:align>
            </wp:positionH>
            <wp:positionV relativeFrom="paragraph">
              <wp:align>top</wp:align>
            </wp:positionV>
            <wp:extent cx="2148205" cy="124333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096" t="12519" r="26415" b="64153"/>
                    <a:stretch/>
                  </pic:blipFill>
                  <pic:spPr bwMode="auto">
                    <a:xfrm>
                      <a:off x="0" y="0"/>
                      <a:ext cx="2148205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9553A91" w14:textId="0FCD48A2" w:rsidR="0040684A" w:rsidRPr="007121BD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F1F9AF8" wp14:editId="3E2FD3D8">
            <wp:extent cx="2148205" cy="1197864"/>
            <wp:effectExtent l="0" t="0" r="4445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606" t="12521" r="26906" b="65004"/>
                    <a:stretch/>
                  </pic:blipFill>
                  <pic:spPr bwMode="auto">
                    <a:xfrm>
                      <a:off x="0" y="0"/>
                      <a:ext cx="2149101" cy="1198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0684A" w:rsidRPr="007121BD" w:rsidSect="003C1CAA">
      <w:pgSz w:w="12240" w:h="15840"/>
      <w:pgMar w:top="1440" w:right="180" w:bottom="1440" w:left="1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DW1MLQ0MjU2NzFS0lEKTi0uzszPAykwqQUAKY/gjSwAAAA="/>
  </w:docVars>
  <w:rsids>
    <w:rsidRoot w:val="00DB72AD"/>
    <w:rsid w:val="000C4F1D"/>
    <w:rsid w:val="001E142C"/>
    <w:rsid w:val="00220AA4"/>
    <w:rsid w:val="003C1CAA"/>
    <w:rsid w:val="0040684A"/>
    <w:rsid w:val="00450D90"/>
    <w:rsid w:val="00525721"/>
    <w:rsid w:val="007121BD"/>
    <w:rsid w:val="00B60D4D"/>
    <w:rsid w:val="00D94821"/>
    <w:rsid w:val="00DB72AD"/>
    <w:rsid w:val="00EC572E"/>
    <w:rsid w:val="00F00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84C1D"/>
  <w15:chartTrackingRefBased/>
  <w15:docId w15:val="{882DD824-547E-4BCD-B84C-7898FCE45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sv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il satra</dc:creator>
  <cp:keywords/>
  <dc:description/>
  <cp:lastModifiedBy>henil satra</cp:lastModifiedBy>
  <cp:revision>9</cp:revision>
  <dcterms:created xsi:type="dcterms:W3CDTF">2020-06-18T00:59:00Z</dcterms:created>
  <dcterms:modified xsi:type="dcterms:W3CDTF">2020-06-20T01:12:00Z</dcterms:modified>
</cp:coreProperties>
</file>